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C1E2E" w:rsidRPr="000303DA" w:rsidRDefault="001C3B11" w:rsidP="009517E0">
      <w:pPr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Questions for class discussion</w:t>
      </w:r>
      <w:r w:rsidR="00BC1E2E" w:rsidRPr="000303DA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:  MATH </w:t>
      </w:r>
      <w:r w:rsidR="009517E0" w:rsidRPr="000303DA">
        <w:rPr>
          <w:rFonts w:ascii="Algerian" w:hAnsi="Algerian"/>
          <w:b/>
          <w:bCs/>
          <w:iCs/>
          <w:color w:val="CC0000"/>
          <w:sz w:val="48"/>
          <w:szCs w:val="48"/>
        </w:rPr>
        <w:t>1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>61</w:t>
      </w:r>
    </w:p>
    <w:p w:rsidR="00BC1E2E" w:rsidRDefault="00BC1E2E">
      <w:pPr>
        <w:jc w:val="center"/>
      </w:pPr>
    </w:p>
    <w:p w:rsidR="009D4DCB" w:rsidRDefault="009D4DCB" w:rsidP="009517E0">
      <w:pPr>
        <w:jc w:val="center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3647086" cy="4752975"/>
            <wp:effectExtent l="0" t="0" r="0" b="0"/>
            <wp:docPr id="3" name="Picture 3" descr="Résultats de recherche d'images pour « math  far sid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math  far side 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68" cy="477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DCB" w:rsidRDefault="009D4DCB" w:rsidP="009517E0">
      <w:pPr>
        <w:jc w:val="center"/>
        <w:rPr>
          <w:noProof/>
          <w:lang w:eastAsia="en-US"/>
        </w:rPr>
      </w:pPr>
    </w:p>
    <w:p w:rsidR="00BC1E2E" w:rsidRDefault="00BC1E2E" w:rsidP="009517E0">
      <w:pPr>
        <w:jc w:val="center"/>
      </w:pPr>
      <w:r>
        <w:br/>
      </w:r>
    </w:p>
    <w:p w:rsidR="009C05C7" w:rsidRDefault="00B1045A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6" w:history="1">
        <w:r w:rsidR="001C3B11" w:rsidRPr="001C3B11">
          <w:rPr>
            <w:rStyle w:val="Hyperlink"/>
            <w:sz w:val="28"/>
            <w:szCs w:val="28"/>
          </w:rPr>
          <w:t>27 August 2018</w:t>
        </w:r>
      </w:hyperlink>
      <w:r w:rsidR="00BD2EC5">
        <w:rPr>
          <w:rStyle w:val="Hyperlink"/>
          <w:sz w:val="28"/>
          <w:szCs w:val="28"/>
        </w:rPr>
        <w:t>:</w:t>
      </w:r>
      <w:r w:rsidR="00483AD6">
        <w:rPr>
          <w:color w:val="0000FF"/>
          <w:sz w:val="28"/>
          <w:szCs w:val="28"/>
        </w:rPr>
        <w:t xml:space="preserve">  </w:t>
      </w:r>
      <w:r w:rsidR="001C3B11">
        <w:rPr>
          <w:color w:val="0000FF"/>
          <w:sz w:val="28"/>
          <w:szCs w:val="28"/>
        </w:rPr>
        <w:t>riddles &amp; UM pre</w:t>
      </w:r>
      <w:r w:rsidR="007245DE">
        <w:rPr>
          <w:color w:val="0000FF"/>
          <w:sz w:val="28"/>
          <w:szCs w:val="28"/>
        </w:rPr>
        <w:t>-</w:t>
      </w:r>
      <w:r w:rsidR="001C3B11">
        <w:rPr>
          <w:color w:val="0000FF"/>
          <w:sz w:val="28"/>
          <w:szCs w:val="28"/>
        </w:rPr>
        <w:t>calc</w:t>
      </w:r>
      <w:r w:rsidR="007245DE">
        <w:rPr>
          <w:color w:val="0000FF"/>
          <w:sz w:val="28"/>
          <w:szCs w:val="28"/>
        </w:rPr>
        <w:t>ulus</w:t>
      </w:r>
      <w:r w:rsidR="001C3B11">
        <w:rPr>
          <w:color w:val="0000FF"/>
          <w:sz w:val="28"/>
          <w:szCs w:val="28"/>
        </w:rPr>
        <w:t xml:space="preserve"> final exam</w:t>
      </w:r>
    </w:p>
    <w:p w:rsidR="003708C2" w:rsidRDefault="00B1045A" w:rsidP="003708C2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7" w:history="1">
        <w:r w:rsidR="001C3B11">
          <w:rPr>
            <w:rStyle w:val="Hyperlink"/>
            <w:sz w:val="28"/>
            <w:szCs w:val="28"/>
          </w:rPr>
          <w:t>29</w:t>
        </w:r>
        <w:r w:rsidR="003708C2" w:rsidRPr="00483AD6">
          <w:rPr>
            <w:rStyle w:val="Hyperlink"/>
            <w:sz w:val="28"/>
            <w:szCs w:val="28"/>
          </w:rPr>
          <w:t xml:space="preserve"> </w:t>
        </w:r>
        <w:r w:rsidR="00A46ED7">
          <w:rPr>
            <w:rStyle w:val="Hyperlink"/>
            <w:sz w:val="28"/>
            <w:szCs w:val="28"/>
          </w:rPr>
          <w:t>August</w:t>
        </w:r>
        <w:r w:rsidR="003708C2" w:rsidRPr="00483AD6">
          <w:rPr>
            <w:rStyle w:val="Hyperlink"/>
            <w:sz w:val="28"/>
            <w:szCs w:val="28"/>
          </w:rPr>
          <w:t xml:space="preserve"> 2018</w:t>
        </w:r>
      </w:hyperlink>
      <w:r w:rsidR="00BD2EC5">
        <w:rPr>
          <w:color w:val="0000FF"/>
          <w:sz w:val="28"/>
          <w:szCs w:val="28"/>
        </w:rPr>
        <w:t>:</w:t>
      </w:r>
      <w:r w:rsidR="003708C2">
        <w:rPr>
          <w:color w:val="0000FF"/>
          <w:sz w:val="28"/>
          <w:szCs w:val="28"/>
        </w:rPr>
        <w:t xml:space="preserve"> </w:t>
      </w:r>
      <w:r w:rsidR="004463C6">
        <w:rPr>
          <w:color w:val="0000FF"/>
          <w:sz w:val="28"/>
          <w:szCs w:val="28"/>
        </w:rPr>
        <w:t xml:space="preserve">rational </w:t>
      </w:r>
      <w:r w:rsidR="003708C2">
        <w:rPr>
          <w:color w:val="0000FF"/>
          <w:sz w:val="28"/>
          <w:szCs w:val="28"/>
        </w:rPr>
        <w:t>functions</w:t>
      </w:r>
      <w:r w:rsidR="004463C6">
        <w:rPr>
          <w:color w:val="0000FF"/>
          <w:sz w:val="28"/>
          <w:szCs w:val="28"/>
        </w:rPr>
        <w:t xml:space="preserve">, zeroes, </w:t>
      </w:r>
      <w:r w:rsidR="004D0BB5">
        <w:rPr>
          <w:color w:val="0000FF"/>
          <w:sz w:val="28"/>
          <w:szCs w:val="28"/>
        </w:rPr>
        <w:t>singularities</w:t>
      </w:r>
      <w:r w:rsidR="004463C6">
        <w:rPr>
          <w:color w:val="0000FF"/>
          <w:sz w:val="28"/>
          <w:szCs w:val="28"/>
        </w:rPr>
        <w:t>, sign analysis, limiting behavior</w:t>
      </w:r>
    </w:p>
    <w:p w:rsidR="003708C2" w:rsidRDefault="00B1045A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8" w:history="1">
        <w:r w:rsidR="004D0BB5" w:rsidRPr="004D0BB5">
          <w:rPr>
            <w:rStyle w:val="Hyperlink"/>
            <w:sz w:val="28"/>
            <w:szCs w:val="28"/>
          </w:rPr>
          <w:t>31 August 2018</w:t>
        </w:r>
      </w:hyperlink>
      <w:r w:rsidR="00BD2EC5">
        <w:rPr>
          <w:rStyle w:val="Hyperlink"/>
          <w:sz w:val="28"/>
          <w:szCs w:val="28"/>
        </w:rPr>
        <w:t>:</w:t>
      </w:r>
      <w:r w:rsidR="004D0BB5">
        <w:rPr>
          <w:color w:val="0000FF"/>
          <w:sz w:val="28"/>
          <w:szCs w:val="28"/>
        </w:rPr>
        <w:t xml:space="preserve">  additional </w:t>
      </w:r>
      <w:proofErr w:type="spellStart"/>
      <w:r w:rsidR="004D0BB5">
        <w:rPr>
          <w:color w:val="0000FF"/>
          <w:sz w:val="28"/>
          <w:szCs w:val="28"/>
        </w:rPr>
        <w:t>precalculus</w:t>
      </w:r>
      <w:proofErr w:type="spellEnd"/>
      <w:r w:rsidR="004D0BB5">
        <w:rPr>
          <w:color w:val="0000FF"/>
          <w:sz w:val="28"/>
          <w:szCs w:val="28"/>
        </w:rPr>
        <w:t xml:space="preserve"> problems from U. Mich.</w:t>
      </w:r>
    </w:p>
    <w:p w:rsidR="004D0BB5" w:rsidRDefault="00B1045A" w:rsidP="004D0BB5">
      <w:pPr>
        <w:pStyle w:val="NormalWeb"/>
        <w:spacing w:before="0" w:beforeAutospacing="0" w:after="0" w:afterAutospacing="0" w:line="360" w:lineRule="auto"/>
        <w:ind w:left="720"/>
        <w:rPr>
          <w:color w:val="0000FF"/>
          <w:sz w:val="28"/>
          <w:szCs w:val="28"/>
        </w:rPr>
      </w:pPr>
      <w:hyperlink r:id="rId9" w:history="1">
        <w:r w:rsidR="004D0BB5" w:rsidRPr="004D0BB5">
          <w:rPr>
            <w:rStyle w:val="Hyperlink"/>
            <w:sz w:val="28"/>
            <w:szCs w:val="28"/>
          </w:rPr>
          <w:t>Old practice Math 117</w:t>
        </w:r>
      </w:hyperlink>
      <w:r w:rsidR="004D0BB5">
        <w:rPr>
          <w:color w:val="0000FF"/>
          <w:sz w:val="28"/>
          <w:szCs w:val="28"/>
        </w:rPr>
        <w:t xml:space="preserve"> (</w:t>
      </w:r>
      <w:proofErr w:type="spellStart"/>
      <w:r w:rsidR="004D0BB5">
        <w:rPr>
          <w:color w:val="0000FF"/>
          <w:sz w:val="28"/>
          <w:szCs w:val="28"/>
        </w:rPr>
        <w:t>precalculus</w:t>
      </w:r>
      <w:proofErr w:type="spellEnd"/>
      <w:r w:rsidR="004D0BB5">
        <w:rPr>
          <w:color w:val="0000FF"/>
          <w:sz w:val="28"/>
          <w:szCs w:val="28"/>
        </w:rPr>
        <w:t xml:space="preserve"> I) final exam</w:t>
      </w:r>
    </w:p>
    <w:p w:rsidR="00FD147D" w:rsidRDefault="00B1045A" w:rsidP="00FD147D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0" w:history="1">
        <w:r w:rsidR="00C434BF">
          <w:rPr>
            <w:rStyle w:val="Hyperlink"/>
            <w:sz w:val="28"/>
            <w:szCs w:val="28"/>
          </w:rPr>
          <w:t>5</w:t>
        </w:r>
        <w:r w:rsidR="00FD147D" w:rsidRPr="00FD147D">
          <w:rPr>
            <w:rStyle w:val="Hyperlink"/>
            <w:sz w:val="28"/>
            <w:szCs w:val="28"/>
          </w:rPr>
          <w:t xml:space="preserve"> &amp; </w:t>
        </w:r>
        <w:r w:rsidR="00C434BF">
          <w:rPr>
            <w:rStyle w:val="Hyperlink"/>
            <w:sz w:val="28"/>
            <w:szCs w:val="28"/>
          </w:rPr>
          <w:t>7</w:t>
        </w:r>
        <w:r w:rsidR="00FD147D" w:rsidRPr="00FD147D">
          <w:rPr>
            <w:rStyle w:val="Hyperlink"/>
            <w:sz w:val="28"/>
            <w:szCs w:val="28"/>
          </w:rPr>
          <w:t xml:space="preserve"> September 2018</w:t>
        </w:r>
      </w:hyperlink>
      <w:r w:rsidR="00BD2EC5">
        <w:rPr>
          <w:rStyle w:val="Hyperlink"/>
          <w:sz w:val="28"/>
          <w:szCs w:val="28"/>
        </w:rPr>
        <w:t>:</w:t>
      </w:r>
      <w:r w:rsidR="00FD147D">
        <w:rPr>
          <w:color w:val="0000FF"/>
          <w:sz w:val="28"/>
          <w:szCs w:val="28"/>
        </w:rPr>
        <w:t xml:space="preserve">   limits, limit laws, continuity, types of discontinuities</w:t>
      </w:r>
    </w:p>
    <w:p w:rsidR="00FD147D" w:rsidRDefault="00B1045A" w:rsidP="00BD2EC5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1" w:history="1">
        <w:r w:rsidR="00BD2EC5" w:rsidRPr="00070C83">
          <w:rPr>
            <w:rStyle w:val="Hyperlink"/>
            <w:sz w:val="28"/>
            <w:szCs w:val="28"/>
          </w:rPr>
          <w:t>1</w:t>
        </w:r>
        <w:r w:rsidR="00873C57">
          <w:rPr>
            <w:rStyle w:val="Hyperlink"/>
            <w:sz w:val="28"/>
            <w:szCs w:val="28"/>
          </w:rPr>
          <w:t>0</w:t>
        </w:r>
        <w:r w:rsidR="00BD2EC5" w:rsidRPr="00070C83">
          <w:rPr>
            <w:rStyle w:val="Hyperlink"/>
            <w:sz w:val="28"/>
            <w:szCs w:val="28"/>
          </w:rPr>
          <w:t xml:space="preserve"> Septemb</w:t>
        </w:r>
        <w:r w:rsidR="008806DA" w:rsidRPr="00070C83">
          <w:rPr>
            <w:rStyle w:val="Hyperlink"/>
            <w:sz w:val="28"/>
            <w:szCs w:val="28"/>
          </w:rPr>
          <w:t>er</w:t>
        </w:r>
      </w:hyperlink>
      <w:r w:rsidR="00BD2EC5">
        <w:rPr>
          <w:color w:val="0000FF"/>
          <w:sz w:val="28"/>
          <w:szCs w:val="28"/>
        </w:rPr>
        <w:t>: Squeeze Theorem, Intermediate Value Theorem</w:t>
      </w:r>
    </w:p>
    <w:p w:rsidR="001A4F62" w:rsidRDefault="00B1045A" w:rsidP="00BD2EC5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2" w:history="1">
        <w:r w:rsidR="001A4F62" w:rsidRPr="001A4F62">
          <w:rPr>
            <w:rStyle w:val="Hyperlink"/>
            <w:sz w:val="28"/>
            <w:szCs w:val="28"/>
          </w:rPr>
          <w:t>1</w:t>
        </w:r>
        <w:r w:rsidR="00873C57">
          <w:rPr>
            <w:rStyle w:val="Hyperlink"/>
            <w:sz w:val="28"/>
            <w:szCs w:val="28"/>
          </w:rPr>
          <w:t>2</w:t>
        </w:r>
        <w:r w:rsidR="001A4F62" w:rsidRPr="001A4F62">
          <w:rPr>
            <w:rStyle w:val="Hyperlink"/>
            <w:sz w:val="28"/>
            <w:szCs w:val="28"/>
          </w:rPr>
          <w:t xml:space="preserve"> September</w:t>
        </w:r>
      </w:hyperlink>
      <w:r w:rsidR="001A4F62">
        <w:rPr>
          <w:color w:val="0000FF"/>
          <w:sz w:val="28"/>
          <w:szCs w:val="28"/>
        </w:rPr>
        <w:t>:  Trigonometric limits; one-sided limits</w:t>
      </w:r>
    </w:p>
    <w:p w:rsidR="00FD147D" w:rsidRDefault="00B1045A" w:rsidP="00202BF8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3" w:history="1">
        <w:r w:rsidR="00202BF8" w:rsidRPr="00070C83">
          <w:rPr>
            <w:rStyle w:val="Hyperlink"/>
            <w:sz w:val="28"/>
            <w:szCs w:val="28"/>
          </w:rPr>
          <w:t>17 Septem</w:t>
        </w:r>
        <w:r w:rsidR="008806DA" w:rsidRPr="00070C83">
          <w:rPr>
            <w:rStyle w:val="Hyperlink"/>
            <w:sz w:val="28"/>
            <w:szCs w:val="28"/>
          </w:rPr>
          <w:t>ber</w:t>
        </w:r>
      </w:hyperlink>
      <w:r w:rsidR="00BD2EC5">
        <w:rPr>
          <w:color w:val="0000FF"/>
          <w:sz w:val="28"/>
          <w:szCs w:val="28"/>
        </w:rPr>
        <w:t>:</w:t>
      </w:r>
      <w:r w:rsidR="00202BF8">
        <w:rPr>
          <w:color w:val="0000FF"/>
          <w:sz w:val="28"/>
          <w:szCs w:val="28"/>
        </w:rPr>
        <w:t xml:space="preserve"> </w:t>
      </w:r>
      <w:r w:rsidR="00991C55">
        <w:rPr>
          <w:color w:val="0000FF"/>
          <w:sz w:val="28"/>
          <w:szCs w:val="28"/>
        </w:rPr>
        <w:t xml:space="preserve">an </w:t>
      </w:r>
      <w:r w:rsidR="00202BF8" w:rsidRPr="00991C55">
        <w:rPr>
          <w:noProof/>
          <w:color w:val="0000FF"/>
          <w:sz w:val="28"/>
          <w:szCs w:val="28"/>
        </w:rPr>
        <w:t>introduction</w:t>
      </w:r>
      <w:r w:rsidR="00202BF8">
        <w:rPr>
          <w:color w:val="0000FF"/>
          <w:sz w:val="28"/>
          <w:szCs w:val="28"/>
        </w:rPr>
        <w:t xml:space="preserve"> to the derivative</w:t>
      </w:r>
      <w:r w:rsidR="00CB171D">
        <w:rPr>
          <w:color w:val="0000FF"/>
          <w:sz w:val="28"/>
          <w:szCs w:val="28"/>
        </w:rPr>
        <w:t>; geometric differentiation</w:t>
      </w:r>
    </w:p>
    <w:p w:rsidR="0053281C" w:rsidRDefault="00B1045A" w:rsidP="00202BF8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4" w:history="1">
        <w:r w:rsidR="0053281C" w:rsidRPr="0053281C">
          <w:rPr>
            <w:rStyle w:val="Hyperlink"/>
            <w:sz w:val="28"/>
            <w:szCs w:val="28"/>
          </w:rPr>
          <w:t>19 September</w:t>
        </w:r>
      </w:hyperlink>
      <w:r w:rsidR="0053281C">
        <w:rPr>
          <w:color w:val="0000FF"/>
          <w:sz w:val="28"/>
          <w:szCs w:val="28"/>
        </w:rPr>
        <w:t>:  the derivative, continued</w:t>
      </w:r>
    </w:p>
    <w:p w:rsidR="00C77E40" w:rsidRDefault="00B1045A" w:rsidP="00202BF8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5" w:history="1">
        <w:r w:rsidR="00C77E40" w:rsidRPr="00C77E40">
          <w:rPr>
            <w:rStyle w:val="Hyperlink"/>
            <w:sz w:val="28"/>
            <w:szCs w:val="28"/>
          </w:rPr>
          <w:t xml:space="preserve">21 </w:t>
        </w:r>
        <w:r>
          <w:rPr>
            <w:rStyle w:val="Hyperlink"/>
            <w:sz w:val="28"/>
            <w:szCs w:val="28"/>
          </w:rPr>
          <w:t xml:space="preserve">and 24 </w:t>
        </w:r>
        <w:bookmarkStart w:id="0" w:name="_GoBack"/>
        <w:bookmarkEnd w:id="0"/>
        <w:r w:rsidR="00C77E40" w:rsidRPr="00C77E40">
          <w:rPr>
            <w:rStyle w:val="Hyperlink"/>
            <w:sz w:val="28"/>
            <w:szCs w:val="28"/>
          </w:rPr>
          <w:t>September</w:t>
        </w:r>
      </w:hyperlink>
      <w:r w:rsidR="00C77E40">
        <w:rPr>
          <w:color w:val="0000FF"/>
          <w:sz w:val="28"/>
          <w:szCs w:val="28"/>
        </w:rPr>
        <w:t>:  shortcuts</w:t>
      </w:r>
    </w:p>
    <w:p w:rsidR="006713D5" w:rsidRDefault="00B1045A" w:rsidP="00202BF8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6" w:history="1">
        <w:r w:rsidR="006713D5" w:rsidRPr="006713D5">
          <w:rPr>
            <w:rStyle w:val="Hyperlink"/>
            <w:sz w:val="28"/>
            <w:szCs w:val="28"/>
          </w:rPr>
          <w:t>2</w:t>
        </w:r>
        <w:r>
          <w:rPr>
            <w:rStyle w:val="Hyperlink"/>
            <w:sz w:val="28"/>
            <w:szCs w:val="28"/>
          </w:rPr>
          <w:t>6</w:t>
        </w:r>
        <w:r w:rsidR="006713D5" w:rsidRPr="006713D5">
          <w:rPr>
            <w:rStyle w:val="Hyperlink"/>
            <w:sz w:val="28"/>
            <w:szCs w:val="28"/>
          </w:rPr>
          <w:t xml:space="preserve"> Se</w:t>
        </w:r>
        <w:r w:rsidR="006713D5" w:rsidRPr="006713D5">
          <w:rPr>
            <w:rStyle w:val="Hyperlink"/>
            <w:sz w:val="28"/>
            <w:szCs w:val="28"/>
          </w:rPr>
          <w:t>p</w:t>
        </w:r>
        <w:r w:rsidR="006713D5" w:rsidRPr="006713D5">
          <w:rPr>
            <w:rStyle w:val="Hyperlink"/>
            <w:sz w:val="28"/>
            <w:szCs w:val="28"/>
          </w:rPr>
          <w:t>tember</w:t>
        </w:r>
      </w:hyperlink>
      <w:r w:rsidR="006713D5">
        <w:rPr>
          <w:color w:val="0000FF"/>
          <w:sz w:val="28"/>
          <w:szCs w:val="28"/>
        </w:rPr>
        <w:t>:  shortcuts applied to curve sketching</w:t>
      </w:r>
    </w:p>
    <w:p w:rsidR="00991C55" w:rsidRDefault="00B1045A" w:rsidP="00991C55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7" w:history="1">
        <w:r w:rsidR="00991C55" w:rsidRPr="00991C55">
          <w:rPr>
            <w:rStyle w:val="Hyperlink"/>
            <w:sz w:val="28"/>
            <w:szCs w:val="28"/>
          </w:rPr>
          <w:t>1 October</w:t>
        </w:r>
      </w:hyperlink>
      <w:r w:rsidR="00991C55">
        <w:rPr>
          <w:color w:val="0000FF"/>
          <w:sz w:val="28"/>
          <w:szCs w:val="28"/>
        </w:rPr>
        <w:t>:  higher-order derivatives</w:t>
      </w:r>
      <w:proofErr w:type="gramStart"/>
      <w:r w:rsidR="00991C55">
        <w:rPr>
          <w:color w:val="0000FF"/>
          <w:sz w:val="28"/>
          <w:szCs w:val="28"/>
        </w:rPr>
        <w:t>;  intro</w:t>
      </w:r>
      <w:proofErr w:type="gramEnd"/>
      <w:r w:rsidR="00991C55">
        <w:rPr>
          <w:color w:val="0000FF"/>
          <w:sz w:val="28"/>
          <w:szCs w:val="28"/>
        </w:rPr>
        <w:t xml:space="preserve"> to the “game of </w:t>
      </w:r>
      <w:r w:rsidR="00991C55" w:rsidRPr="00991C55">
        <w:rPr>
          <w:noProof/>
          <w:color w:val="0000FF"/>
          <w:sz w:val="28"/>
          <w:szCs w:val="28"/>
        </w:rPr>
        <w:t>anti</w:t>
      </w:r>
      <w:r w:rsidR="00991C55">
        <w:rPr>
          <w:noProof/>
          <w:color w:val="0000FF"/>
          <w:sz w:val="28"/>
          <w:szCs w:val="28"/>
        </w:rPr>
        <w:t>-</w:t>
      </w:r>
      <w:r w:rsidR="00991C55" w:rsidRPr="00991C55">
        <w:rPr>
          <w:noProof/>
          <w:color w:val="0000FF"/>
          <w:sz w:val="28"/>
          <w:szCs w:val="28"/>
        </w:rPr>
        <w:t>differentiation</w:t>
      </w:r>
      <w:r w:rsidR="00991C55">
        <w:rPr>
          <w:noProof/>
          <w:color w:val="0000FF"/>
          <w:sz w:val="28"/>
          <w:szCs w:val="28"/>
        </w:rPr>
        <w:t>.</w:t>
      </w:r>
      <w:r w:rsidR="00991C55">
        <w:rPr>
          <w:color w:val="0000FF"/>
          <w:sz w:val="28"/>
          <w:szCs w:val="28"/>
        </w:rPr>
        <w:t>”</w:t>
      </w:r>
    </w:p>
    <w:p w:rsidR="00991C55" w:rsidRDefault="00B1045A" w:rsidP="00202BF8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8" w:history="1">
        <w:r w:rsidR="00991C55" w:rsidRPr="00991C55">
          <w:rPr>
            <w:rStyle w:val="Hyperlink"/>
            <w:sz w:val="28"/>
            <w:szCs w:val="28"/>
          </w:rPr>
          <w:t>3 October</w:t>
        </w:r>
      </w:hyperlink>
      <w:r w:rsidR="00991C55">
        <w:rPr>
          <w:color w:val="0000FF"/>
          <w:sz w:val="28"/>
          <w:szCs w:val="28"/>
        </w:rPr>
        <w:t xml:space="preserve">:  </w:t>
      </w:r>
      <w:r w:rsidR="00991C55" w:rsidRPr="00991C55">
        <w:rPr>
          <w:noProof/>
          <w:color w:val="0000FF"/>
          <w:sz w:val="28"/>
          <w:szCs w:val="28"/>
        </w:rPr>
        <w:t>line</w:t>
      </w:r>
      <w:r w:rsidR="00991C55">
        <w:rPr>
          <w:noProof/>
          <w:color w:val="0000FF"/>
          <w:sz w:val="28"/>
          <w:szCs w:val="28"/>
        </w:rPr>
        <w:t>a</w:t>
      </w:r>
      <w:r w:rsidR="00991C55" w:rsidRPr="00991C55">
        <w:rPr>
          <w:noProof/>
          <w:color w:val="0000FF"/>
          <w:sz w:val="28"/>
          <w:szCs w:val="28"/>
        </w:rPr>
        <w:t>rization</w:t>
      </w:r>
    </w:p>
    <w:p w:rsidR="004D0BB5" w:rsidRDefault="004D0BB5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D4DCB" w:rsidRDefault="009D4DCB" w:rsidP="00545002">
      <w:pPr>
        <w:pStyle w:val="NormalWeb"/>
        <w:jc w:val="center"/>
        <w:rPr>
          <w:i/>
          <w:iCs/>
          <w:color w:val="CC0000"/>
        </w:rPr>
      </w:pPr>
    </w:p>
    <w:p w:rsidR="009D4DCB" w:rsidRDefault="009D4DCB" w:rsidP="00545002">
      <w:pPr>
        <w:pStyle w:val="NormalWeb"/>
        <w:jc w:val="center"/>
        <w:rPr>
          <w:i/>
          <w:iCs/>
          <w:color w:val="CC0000"/>
        </w:rPr>
      </w:pPr>
    </w:p>
    <w:p w:rsidR="00545002" w:rsidRDefault="00545002" w:rsidP="00545002">
      <w:pPr>
        <w:pStyle w:val="NormalWeb"/>
        <w:jc w:val="center"/>
      </w:pPr>
      <w:r>
        <w:rPr>
          <w:i/>
          <w:iCs/>
          <w:color w:val="CC0000"/>
        </w:rPr>
        <w:t>Work!  God wills it.  That, it seems to me, is clear.</w:t>
      </w:r>
      <w:r>
        <w:t xml:space="preserve"> </w:t>
      </w:r>
    </w:p>
    <w:p w:rsidR="009C05C7" w:rsidRDefault="00545002" w:rsidP="00545002">
      <w:pPr>
        <w:pStyle w:val="NormalWeb"/>
        <w:jc w:val="center"/>
      </w:pPr>
      <w:r>
        <w:t xml:space="preserve">                 - </w:t>
      </w:r>
      <w:r>
        <w:rPr>
          <w:color w:val="CC0000"/>
        </w:rPr>
        <w:t>Gustave Flaubert</w:t>
      </w:r>
      <w:proofErr w:type="gramStart"/>
      <w:r>
        <w:t>  (</w:t>
      </w:r>
      <w:proofErr w:type="gramEnd"/>
      <w:r>
        <w:t xml:space="preserve">letter to Louise Colet, 1845) </w:t>
      </w:r>
      <w:r>
        <w:br/>
      </w:r>
    </w:p>
    <w:p w:rsidR="009C05C7" w:rsidRDefault="00A45F9F" w:rsidP="00545002">
      <w:pPr>
        <w:pStyle w:val="NormalWeb"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3682365" cy="2140723"/>
            <wp:effectExtent l="0" t="0" r="0" b="0"/>
            <wp:docPr id="2" name="Picture 2" descr="http://flaubert.univ-rouen.fr/images/timbre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flaubert.univ-rouen.fr/images/timbre03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434" cy="216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5002" w:rsidRDefault="00545002" w:rsidP="00545002">
      <w:pPr>
        <w:pStyle w:val="NormalWeb"/>
        <w:jc w:val="center"/>
      </w:pPr>
      <w:r>
        <w:t xml:space="preserve">  </w:t>
      </w:r>
    </w:p>
    <w:p w:rsidR="00BC1E2E" w:rsidRPr="000D1C9B" w:rsidRDefault="00BC1E2E">
      <w:pPr>
        <w:pStyle w:val="NormalWeb"/>
        <w:jc w:val="center"/>
        <w:rPr>
          <w:rFonts w:ascii="Algerian" w:hAnsi="Algerian"/>
        </w:rPr>
      </w:pPr>
      <w:r>
        <w:rPr>
          <w:sz w:val="20"/>
          <w:szCs w:val="20"/>
        </w:rPr>
        <w:t> </w:t>
      </w:r>
      <w:r w:rsidRPr="000D1C9B">
        <w:rPr>
          <w:rFonts w:ascii="Algerian" w:hAnsi="Algerian"/>
          <w:sz w:val="20"/>
          <w:szCs w:val="20"/>
        </w:rPr>
        <w:t xml:space="preserve">          </w:t>
      </w:r>
      <w:hyperlink r:id="rId20" w:history="1">
        <w:r w:rsidRPr="000D1C9B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0D1C9B">
        <w:rPr>
          <w:rFonts w:ascii="Algerian" w:hAnsi="Algerian"/>
          <w:sz w:val="20"/>
          <w:szCs w:val="20"/>
        </w:rPr>
        <w:t xml:space="preserve">        </w:t>
      </w:r>
      <w:hyperlink r:id="rId21" w:history="1">
        <w:r w:rsidRPr="000D1C9B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BC1E2E" w:rsidRPr="000D1C9B" w:rsidSect="00CA7C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824BEB05-4DF1-4F30-BA94-05703755487D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2" w:fontKey="{41C5F9C2-ED77-45E6-AACC-46AC2316CCA9}"/>
    <w:embedBold r:id="rId3" w:fontKey="{190D9621-9258-4002-8E66-33E62CD85B18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C8B712BF-7B83-406D-8449-FEF555AC4F6A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5" w:fontKey="{B70516C0-4000-47FE-AA02-FC612791EBD1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7UwNzewMDE0NzFX0lEKTi0uzszPAykwNKwFAI53kuEtAAAA"/>
  </w:docVars>
  <w:rsids>
    <w:rsidRoot w:val="00CC1902"/>
    <w:rsid w:val="00007D45"/>
    <w:rsid w:val="00013BBB"/>
    <w:rsid w:val="00023561"/>
    <w:rsid w:val="00026151"/>
    <w:rsid w:val="000303DA"/>
    <w:rsid w:val="00037269"/>
    <w:rsid w:val="00042B2D"/>
    <w:rsid w:val="00065C61"/>
    <w:rsid w:val="00070C83"/>
    <w:rsid w:val="000802B1"/>
    <w:rsid w:val="0008098A"/>
    <w:rsid w:val="00087A13"/>
    <w:rsid w:val="00097D2C"/>
    <w:rsid w:val="000B54B5"/>
    <w:rsid w:val="000B6376"/>
    <w:rsid w:val="000C68D7"/>
    <w:rsid w:val="000D1C9B"/>
    <w:rsid w:val="000D35CD"/>
    <w:rsid w:val="000E63F9"/>
    <w:rsid w:val="000F5A2D"/>
    <w:rsid w:val="00103A91"/>
    <w:rsid w:val="001047EF"/>
    <w:rsid w:val="00113903"/>
    <w:rsid w:val="00120BB0"/>
    <w:rsid w:val="00122924"/>
    <w:rsid w:val="00125E5F"/>
    <w:rsid w:val="00126E83"/>
    <w:rsid w:val="001274A4"/>
    <w:rsid w:val="00137713"/>
    <w:rsid w:val="00145181"/>
    <w:rsid w:val="001459F0"/>
    <w:rsid w:val="00171387"/>
    <w:rsid w:val="001746A7"/>
    <w:rsid w:val="001872F5"/>
    <w:rsid w:val="001A4F62"/>
    <w:rsid w:val="001C3B11"/>
    <w:rsid w:val="001C623B"/>
    <w:rsid w:val="001D3B0D"/>
    <w:rsid w:val="001E7844"/>
    <w:rsid w:val="001F7742"/>
    <w:rsid w:val="00202BF8"/>
    <w:rsid w:val="0020449E"/>
    <w:rsid w:val="00207786"/>
    <w:rsid w:val="00212FC4"/>
    <w:rsid w:val="00214107"/>
    <w:rsid w:val="00226AB5"/>
    <w:rsid w:val="00254BB6"/>
    <w:rsid w:val="002607E0"/>
    <w:rsid w:val="00275303"/>
    <w:rsid w:val="00296183"/>
    <w:rsid w:val="002A29E2"/>
    <w:rsid w:val="002B523F"/>
    <w:rsid w:val="002D5CA5"/>
    <w:rsid w:val="002D6E03"/>
    <w:rsid w:val="0030256B"/>
    <w:rsid w:val="003030B9"/>
    <w:rsid w:val="0032154C"/>
    <w:rsid w:val="00327530"/>
    <w:rsid w:val="00345119"/>
    <w:rsid w:val="003511B3"/>
    <w:rsid w:val="003578E4"/>
    <w:rsid w:val="003708C2"/>
    <w:rsid w:val="00381020"/>
    <w:rsid w:val="003950B4"/>
    <w:rsid w:val="0039587B"/>
    <w:rsid w:val="003A21AF"/>
    <w:rsid w:val="003B091A"/>
    <w:rsid w:val="003C266E"/>
    <w:rsid w:val="003C7DAC"/>
    <w:rsid w:val="003D3644"/>
    <w:rsid w:val="003F3EC8"/>
    <w:rsid w:val="00410816"/>
    <w:rsid w:val="004231DC"/>
    <w:rsid w:val="0042522E"/>
    <w:rsid w:val="0044157A"/>
    <w:rsid w:val="004463C6"/>
    <w:rsid w:val="00450867"/>
    <w:rsid w:val="00456AAE"/>
    <w:rsid w:val="00465462"/>
    <w:rsid w:val="00470665"/>
    <w:rsid w:val="004738B0"/>
    <w:rsid w:val="0048393F"/>
    <w:rsid w:val="00483AD6"/>
    <w:rsid w:val="0049235B"/>
    <w:rsid w:val="004A00BB"/>
    <w:rsid w:val="004C6A5D"/>
    <w:rsid w:val="004D0BB5"/>
    <w:rsid w:val="004E1512"/>
    <w:rsid w:val="004E5CA0"/>
    <w:rsid w:val="004E6D7A"/>
    <w:rsid w:val="004F2A7E"/>
    <w:rsid w:val="005028CF"/>
    <w:rsid w:val="005128B6"/>
    <w:rsid w:val="00526E06"/>
    <w:rsid w:val="0053281C"/>
    <w:rsid w:val="00537D5A"/>
    <w:rsid w:val="00545002"/>
    <w:rsid w:val="0055651E"/>
    <w:rsid w:val="00560B2A"/>
    <w:rsid w:val="00562AC6"/>
    <w:rsid w:val="00592848"/>
    <w:rsid w:val="00596166"/>
    <w:rsid w:val="005B74DE"/>
    <w:rsid w:val="005C6FBC"/>
    <w:rsid w:val="005D48DD"/>
    <w:rsid w:val="005D71AC"/>
    <w:rsid w:val="00602B8A"/>
    <w:rsid w:val="00606955"/>
    <w:rsid w:val="0060749D"/>
    <w:rsid w:val="00610DD0"/>
    <w:rsid w:val="00622EC4"/>
    <w:rsid w:val="006308D9"/>
    <w:rsid w:val="006713D5"/>
    <w:rsid w:val="006714D3"/>
    <w:rsid w:val="006840BB"/>
    <w:rsid w:val="006A3BB8"/>
    <w:rsid w:val="006B1268"/>
    <w:rsid w:val="006B1D32"/>
    <w:rsid w:val="006B4D4D"/>
    <w:rsid w:val="006D5365"/>
    <w:rsid w:val="006E2DD7"/>
    <w:rsid w:val="00722B59"/>
    <w:rsid w:val="00724366"/>
    <w:rsid w:val="007245DE"/>
    <w:rsid w:val="00772814"/>
    <w:rsid w:val="007A3ADE"/>
    <w:rsid w:val="007F26B5"/>
    <w:rsid w:val="007F6D0D"/>
    <w:rsid w:val="00800056"/>
    <w:rsid w:val="00802ECB"/>
    <w:rsid w:val="00805E7B"/>
    <w:rsid w:val="00814504"/>
    <w:rsid w:val="008252D0"/>
    <w:rsid w:val="0082707E"/>
    <w:rsid w:val="008368E6"/>
    <w:rsid w:val="008527A0"/>
    <w:rsid w:val="0085294B"/>
    <w:rsid w:val="00860851"/>
    <w:rsid w:val="00861C34"/>
    <w:rsid w:val="00873BD9"/>
    <w:rsid w:val="00873C57"/>
    <w:rsid w:val="00875722"/>
    <w:rsid w:val="008806DA"/>
    <w:rsid w:val="0089263E"/>
    <w:rsid w:val="008B789C"/>
    <w:rsid w:val="008C11F0"/>
    <w:rsid w:val="008D20FA"/>
    <w:rsid w:val="008E0E5F"/>
    <w:rsid w:val="008E5620"/>
    <w:rsid w:val="008F4601"/>
    <w:rsid w:val="009009A6"/>
    <w:rsid w:val="009042B7"/>
    <w:rsid w:val="00907108"/>
    <w:rsid w:val="0092093F"/>
    <w:rsid w:val="00926080"/>
    <w:rsid w:val="00926DE8"/>
    <w:rsid w:val="0092719A"/>
    <w:rsid w:val="00931A83"/>
    <w:rsid w:val="009517E0"/>
    <w:rsid w:val="00965104"/>
    <w:rsid w:val="0096593D"/>
    <w:rsid w:val="00967B75"/>
    <w:rsid w:val="00976C22"/>
    <w:rsid w:val="00977201"/>
    <w:rsid w:val="00991C55"/>
    <w:rsid w:val="009A2AEC"/>
    <w:rsid w:val="009B56F0"/>
    <w:rsid w:val="009C05C7"/>
    <w:rsid w:val="009C4EBC"/>
    <w:rsid w:val="009D3DDF"/>
    <w:rsid w:val="009D4DCB"/>
    <w:rsid w:val="009E0D2E"/>
    <w:rsid w:val="009E2D2D"/>
    <w:rsid w:val="009F28D7"/>
    <w:rsid w:val="009F7ED3"/>
    <w:rsid w:val="00A05EFD"/>
    <w:rsid w:val="00A062B2"/>
    <w:rsid w:val="00A35E59"/>
    <w:rsid w:val="00A361BE"/>
    <w:rsid w:val="00A45F9F"/>
    <w:rsid w:val="00A46ED7"/>
    <w:rsid w:val="00A64AD0"/>
    <w:rsid w:val="00A81063"/>
    <w:rsid w:val="00AC7D13"/>
    <w:rsid w:val="00AD0869"/>
    <w:rsid w:val="00AE01AE"/>
    <w:rsid w:val="00AE5C58"/>
    <w:rsid w:val="00B060E5"/>
    <w:rsid w:val="00B061F9"/>
    <w:rsid w:val="00B1045A"/>
    <w:rsid w:val="00B11862"/>
    <w:rsid w:val="00B167B1"/>
    <w:rsid w:val="00B20CE2"/>
    <w:rsid w:val="00B24C0D"/>
    <w:rsid w:val="00B276AF"/>
    <w:rsid w:val="00B3125F"/>
    <w:rsid w:val="00B55150"/>
    <w:rsid w:val="00B61115"/>
    <w:rsid w:val="00B77637"/>
    <w:rsid w:val="00B81005"/>
    <w:rsid w:val="00B817B2"/>
    <w:rsid w:val="00B86415"/>
    <w:rsid w:val="00B91BB9"/>
    <w:rsid w:val="00B968D1"/>
    <w:rsid w:val="00BA5BE8"/>
    <w:rsid w:val="00BC1E2E"/>
    <w:rsid w:val="00BD2EC5"/>
    <w:rsid w:val="00BD4A32"/>
    <w:rsid w:val="00BE453E"/>
    <w:rsid w:val="00BF1790"/>
    <w:rsid w:val="00C05D97"/>
    <w:rsid w:val="00C434BF"/>
    <w:rsid w:val="00C50600"/>
    <w:rsid w:val="00C63945"/>
    <w:rsid w:val="00C728D8"/>
    <w:rsid w:val="00C77E40"/>
    <w:rsid w:val="00C875AE"/>
    <w:rsid w:val="00CA30A3"/>
    <w:rsid w:val="00CA7CAA"/>
    <w:rsid w:val="00CB171D"/>
    <w:rsid w:val="00CC1902"/>
    <w:rsid w:val="00CD5567"/>
    <w:rsid w:val="00CD6B59"/>
    <w:rsid w:val="00CE5258"/>
    <w:rsid w:val="00CE5B3E"/>
    <w:rsid w:val="00CE77A5"/>
    <w:rsid w:val="00D0648D"/>
    <w:rsid w:val="00D0784D"/>
    <w:rsid w:val="00D101CF"/>
    <w:rsid w:val="00D12899"/>
    <w:rsid w:val="00D14617"/>
    <w:rsid w:val="00D44931"/>
    <w:rsid w:val="00D57EBE"/>
    <w:rsid w:val="00D70800"/>
    <w:rsid w:val="00D906C4"/>
    <w:rsid w:val="00DA458F"/>
    <w:rsid w:val="00DC131A"/>
    <w:rsid w:val="00DC6B93"/>
    <w:rsid w:val="00DD3161"/>
    <w:rsid w:val="00E11A0E"/>
    <w:rsid w:val="00E14B21"/>
    <w:rsid w:val="00E2226E"/>
    <w:rsid w:val="00E25152"/>
    <w:rsid w:val="00E25C99"/>
    <w:rsid w:val="00E26660"/>
    <w:rsid w:val="00E3102A"/>
    <w:rsid w:val="00E37EEF"/>
    <w:rsid w:val="00E543EA"/>
    <w:rsid w:val="00E55601"/>
    <w:rsid w:val="00E75222"/>
    <w:rsid w:val="00E76943"/>
    <w:rsid w:val="00E97A6D"/>
    <w:rsid w:val="00EB5623"/>
    <w:rsid w:val="00EC286F"/>
    <w:rsid w:val="00EF6E59"/>
    <w:rsid w:val="00EF7E83"/>
    <w:rsid w:val="00F0124F"/>
    <w:rsid w:val="00F0796D"/>
    <w:rsid w:val="00F14CE1"/>
    <w:rsid w:val="00F15C54"/>
    <w:rsid w:val="00F16DF7"/>
    <w:rsid w:val="00F27669"/>
    <w:rsid w:val="00F35018"/>
    <w:rsid w:val="00F429A3"/>
    <w:rsid w:val="00F466F9"/>
    <w:rsid w:val="00F5189D"/>
    <w:rsid w:val="00F52665"/>
    <w:rsid w:val="00F74190"/>
    <w:rsid w:val="00F814AB"/>
    <w:rsid w:val="00FA0FBB"/>
    <w:rsid w:val="00FB299B"/>
    <w:rsid w:val="00FC6F7B"/>
    <w:rsid w:val="00FD0AF5"/>
    <w:rsid w:val="00FD147D"/>
    <w:rsid w:val="00FD6978"/>
    <w:rsid w:val="00FE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FA177D"/>
  <w15:docId w15:val="{391F544B-AB5E-417D-8AFB-CC7331DF9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CAA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A7CAA"/>
    <w:rPr>
      <w:color w:val="0000EE"/>
      <w:u w:val="single"/>
    </w:rPr>
  </w:style>
  <w:style w:type="character" w:styleId="FollowedHyperlink">
    <w:name w:val="FollowedHyperlink"/>
    <w:rsid w:val="00CA7CAA"/>
    <w:rPr>
      <w:color w:val="551A8B"/>
      <w:u w:val="single"/>
    </w:rPr>
  </w:style>
  <w:style w:type="paragraph" w:styleId="NormalWeb">
    <w:name w:val="Normal (Web)"/>
    <w:basedOn w:val="Normal"/>
    <w:uiPriority w:val="99"/>
    <w:rsid w:val="00CA7CA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E97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7A6D"/>
    <w:rPr>
      <w:rFonts w:ascii="Tahoma" w:eastAsia="Times New Roman" w:hAnsi="Tahoma" w:cs="Tahoma"/>
      <w:color w:val="000000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161fall2018/cd/cdAug31.pdf" TargetMode="External"/><Relationship Id="rId13" Type="http://schemas.openxmlformats.org/officeDocument/2006/relationships/hyperlink" Target="http://www.math.luc.edu/~ajs/courses/161fall2018/cd/cdSept17.pdf" TargetMode="External"/><Relationship Id="rId18" Type="http://schemas.openxmlformats.org/officeDocument/2006/relationships/hyperlink" Target="http://www.math.luc.edu/~ajs/courses/161fall2018/cd/cdOct3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luc.edu/" TargetMode="External"/><Relationship Id="rId7" Type="http://schemas.openxmlformats.org/officeDocument/2006/relationships/hyperlink" Target="http://www.math.luc.edu/~ajs/courses/161fall2018/cd/cdAug29.pdf" TargetMode="External"/><Relationship Id="rId12" Type="http://schemas.openxmlformats.org/officeDocument/2006/relationships/hyperlink" Target="http://www.math.luc.edu/~ajs/courses/161fall2018/cd/cdSept12.pdf" TargetMode="External"/><Relationship Id="rId17" Type="http://schemas.openxmlformats.org/officeDocument/2006/relationships/hyperlink" Target="http://www.math.luc.edu/~ajs/courses/161fall2018/cd/cdOct1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161fall2018/cd/cdSept26.pdf" TargetMode="External"/><Relationship Id="rId20" Type="http://schemas.openxmlformats.org/officeDocument/2006/relationships/hyperlink" Target="http://www.math.luc.edu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math.luc.edu/~ajs/courses/161fall2018/cd/cdAug27.pdf" TargetMode="External"/><Relationship Id="rId11" Type="http://schemas.openxmlformats.org/officeDocument/2006/relationships/hyperlink" Target="http://www.math.luc.edu/~ajs/courses/161fall2018/cd/cdSept12" TargetMode="External"/><Relationship Id="rId5" Type="http://schemas.openxmlformats.org/officeDocument/2006/relationships/image" Target="media/image1.gif"/><Relationship Id="rId15" Type="http://schemas.openxmlformats.org/officeDocument/2006/relationships/hyperlink" Target="http://www.math.luc.edu/~ajs/courses/161fall2018/cd/cdSept21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math.luc.edu/~ajs/courses/161fall2018/cd/cdSept5and7.pdf" TargetMode="External"/><Relationship Id="rId19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math.luc.edu/~ajs/courses/161fall2018/cd/117PracticeFinal.pdf" TargetMode="External"/><Relationship Id="rId14" Type="http://schemas.openxmlformats.org/officeDocument/2006/relationships/hyperlink" Target="http://www.math.luc.edu/~ajs/courses/161fall2018/cd/cdSept19.pdf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2ABF8-C3CD-4BF2-B0BA-F9892486E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 index</vt:lpstr>
    </vt:vector>
  </TitlesOfParts>
  <Company>Loyola University Chicago</Company>
  <LinksUpToDate>false</LinksUpToDate>
  <CharactersWithSpaces>2127</CharactersWithSpaces>
  <SharedDoc>false</SharedDoc>
  <HLinks>
    <vt:vector size="36" baseType="variant"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55388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161summer2009/worksheets/ws3.htm</vt:lpwstr>
      </vt:variant>
      <vt:variant>
        <vt:lpwstr/>
      </vt:variant>
      <vt:variant>
        <vt:i4>655389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1summer2009/worksheets/ws2.htm</vt:lpwstr>
      </vt:variant>
      <vt:variant>
        <vt:lpwstr/>
      </vt:variant>
      <vt:variant>
        <vt:i4>655390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worksheets/ws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index</dc:title>
  <dc:creator>ajs</dc:creator>
  <cp:lastModifiedBy>Saleski, Alan</cp:lastModifiedBy>
  <cp:revision>6</cp:revision>
  <cp:lastPrinted>2018-10-03T23:07:00Z</cp:lastPrinted>
  <dcterms:created xsi:type="dcterms:W3CDTF">2018-10-03T23:05:00Z</dcterms:created>
  <dcterms:modified xsi:type="dcterms:W3CDTF">2018-10-03T23:12:00Z</dcterms:modified>
</cp:coreProperties>
</file>